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Laboratory</w:t>
      </w:r>
      <w:r>
        <w:t xml:space="preserve"> </w:t>
      </w:r>
      <w:r>
        <w:t xml:space="preserve">Technician</w:t>
      </w:r>
      <w:r>
        <w:t xml:space="preserve"> </w:t>
      </w:r>
      <w:r>
        <w:t xml:space="preserve">Program</w:t>
      </w:r>
    </w:p>
    <w:bookmarkStart w:id="20" w:name="scholarship-application-letter"/>
    <w:p>
      <w:pPr>
        <w:pStyle w:val="Heading1"/>
      </w:pPr>
      <w:r>
        <w:t xml:space="preserve">Scholarship Application Letter</w:t>
      </w:r>
    </w:p>
    <w:p>
      <w:pPr>
        <w:pStyle w:val="FirstParagraph"/>
      </w:pPr>
      <w:r>
        <w:t xml:space="preserve">For the Laboratory Technician Professional Development Scholarship</w:t>
      </w:r>
    </w:p>
    <w:p>
      <w:pPr>
        <w:pStyle w:val="BodyText"/>
      </w:pPr>
      <w:r>
        <w:t xml:space="preserve">Dear Scholarship Selection Committee,</w:t>
      </w:r>
    </w:p>
    <w:p>
      <w:pPr>
        <w:pStyle w:val="BodyText"/>
      </w:pPr>
      <w:r>
        <w:t xml:space="preserve">I am writing with profound enthusiasm to submit my application for the prestigious Laboratory Technician Professional Development Scholarship, aimed at advancing my career in healthcare diagnostics within Canada Vancouver. As a dedicated science graduate with hands-on laboratory experience and an unwavering commitment to precision in medical analysis, I believe this scholarship represents the pivotal opportunity I have sought to contribute meaningfully to British Columbia’s healthcare ecosystem. My journey toward becoming a certified Laboratory Technician has been driven by both scientific curiosity and a deep desire to serve communities through accurate diagnostic excellence—a mission perfectly aligned with Vancouver’s world-class healthcare institutions and research facilities.</w:t>
      </w:r>
    </w:p>
    <w:p>
      <w:pPr>
        <w:pStyle w:val="BodyText"/>
      </w:pPr>
      <w:r>
        <w:t xml:space="preserve">Having completed my Bachelor of Science in Medical Technology from the University of Alberta, I have cultivated technical proficiency across hematology, microbiology, immunology, and clinical chemistry. During my practicum at Edmonton General Hospital’s clinical lab, I processed over 200 daily specimens with a 99.8% accuracy rate while maintaining strict adherence to CLIA (Clinical Laboratory Improvement Amendments) standards. This experience solidified my passion for the laboratory technician role—not merely as a technical function, but as the critical bridge between patient care and medical decision-making. I witnessed how timely, precise test results directly impact treatment pathways for oncology patients and infectious disease cases, reinforcing my resolve to master this discipline.</w:t>
      </w:r>
    </w:p>
    <w:p>
      <w:pPr>
        <w:pStyle w:val="BodyText"/>
      </w:pPr>
      <w:r>
        <w:t xml:space="preserve">My choice to pursue specialized training in Canada Vancouver stems from the region’s unparalleled integration of healthcare innovation and community health needs. Vancouver’s healthcare network, including the University of British Columbia (UBC) Life Sciences programs, BC Cancer Agency labs, and Vancouver General Hospital’s diagnostic centers, offers a unique convergence of academic rigor and real-world clinical application. I am particularly drawn to the collaborative environment at UBC’s Centre for Health Education Excellence (CHEE), where laboratory professionals work alongside researchers developing cutting-edge diagnostics for emerging pathogens—a mission that resonates deeply with my interest in public health preparedness. Vancouver’s commitment to culturally diverse healthcare access further inspires me, as I aim to serve its multi-ethnic population with diagnostic solutions tailored to their unique health profiles.</w:t>
      </w:r>
    </w:p>
    <w:p>
      <w:pPr>
        <w:pStyle w:val="BodyText"/>
      </w:pPr>
      <w:r>
        <w:t xml:space="preserve">Canada’s healthcare system—ranked among the world’s most efficient and equitable—provides the ideal framework for a Laboratory Technician career. Unlike systems prioritizing profit over patient outcomes, Canada’s publicly funded model ensures diagnostic services remain accessible across all socioeconomic strata, directly supporting my professional ethos. Vancouver specifically offers a dynamic setting where laboratory technicians collaborate with AI-driven diagnostic teams at institutions like St. Paul’s Hospital to optimize workflows and reduce test turnaround times by up to 40%. This environment would allow me to evolve beyond technical execution into innovation—developing protocols that address gaps in rural healthcare access, such as tele-laboratory services for northern Indigenous communities.</w:t>
      </w:r>
    </w:p>
    <w:p>
      <w:pPr>
        <w:pStyle w:val="BodyText"/>
      </w:pPr>
      <w:r>
        <w:t xml:space="preserve">Financially, completing the Diploma in Clinical Laboratory Technology at Langara College (Vancouver) represents a significant investment. The program’s $18,500 tuition fee exceeds my personal savings capacity while requiring relocation from Alberta to Vancouver. This scholarship would eliminate this barrier and allow me to fully immerse myself in the curriculum without accruing debt. I have already secured a provisional practicum placement at BC Children’s Hospital, where my application emphasized how my existing skills in blood bank procedures and data management align with their pediatric diagnostics needs—a testament to my readiness for the program.</w:t>
      </w:r>
    </w:p>
    <w:p>
      <w:pPr>
        <w:pStyle w:val="BodyText"/>
      </w:pPr>
      <w:r>
        <w:t xml:space="preserve">My academic record reflects consistent excellence: a 3.8/4.0 GPA in science courses, including honors research on microbial resistance patterns, and certifications in CLIA compliance training. Beyond technical skills, I’ve developed leadership through volunteering at the Vancouver Food Bank’s health outreach program, where I organized free cholesterol screenings for 200+ underserved residents—demonstrating my ability to translate laboratory science into community impact. These experiences have honed my communication skills in cross-cultural settings, critical when interpreting test results for patients with limited English proficiency or health literacy.</w:t>
      </w:r>
    </w:p>
    <w:p>
      <w:pPr>
        <w:pStyle w:val="BodyText"/>
      </w:pPr>
      <w:r>
        <w:t xml:space="preserve">Long-term, I envision spearheading diagnostic innovation at Vancouver Coastal Health Authority. My goal is to establish a mobile lab initiative targeting underserved neighborhoods—using point-of-care testing technology to provide same-day results for diabetes and hypertension management. This project directly supports Canada’s national health strategy goals while addressing Vancouver’s urban health disparities. With this scholarship, I will graduate with both technical expertise and the financial freedom to launch this initiative within 18 months of program completion.</w:t>
      </w:r>
    </w:p>
    <w:p>
      <w:pPr>
        <w:pStyle w:val="BodyText"/>
      </w:pPr>
      <w:r>
        <w:t xml:space="preserve">The Laboratory Technician role is far more than a job in Canada Vancouver—it is the backbone of preventive healthcare, early disease detection, and personalized medicine. My journey from Alberta to Vancouver embodies Canada’s spirit of opportunity: where technical excellence serves community welfare. I am prepared to bring relentless diligence, collaborative energy, and a commitment to equity to every laboratory setting I join.</w:t>
      </w:r>
    </w:p>
    <w:p>
      <w:pPr>
        <w:pStyle w:val="BodyText"/>
      </w:pPr>
      <w:r>
        <w:t xml:space="preserve">I respectfully request the opportunity to contribute my skills toward advancing healthcare diagnostics in British Columbia. Thank you for considering my application as part of your mission to cultivate the next generation of Laboratory Technicians who will shape Canada Vancouver’s health future. I welcome the chance to discuss how my vision aligns with this scholarship’s objectives.</w:t>
      </w:r>
    </w:p>
    <w:p>
      <w:pPr>
        <w:pStyle w:val="BodyText"/>
      </w:pPr>
      <w:r>
        <w:t xml:space="preserve">With sincere appreciation,</w:t>
      </w:r>
    </w:p>
    <w:p>
      <w:pPr>
        <w:pStyle w:val="BodyText"/>
      </w:pPr>
      <w:r>
        <w:t xml:space="preserve">[Your Full Name]</w:t>
      </w:r>
    </w:p>
    <w:p>
      <w:pPr>
        <w:pStyle w:val="BodyText"/>
      </w:pPr>
      <w:r>
        <w:t xml:space="preserve">Vancouver, British Columbia</w:t>
      </w:r>
    </w:p>
    <w:p>
      <w:pPr>
        <w:pStyle w:val="BodyText"/>
      </w:pPr>
      <w:r>
        <w:t xml:space="preserve">Email: yourname@email.com | Phone: (778) 555-1234</w:t>
      </w:r>
    </w:p>
    <w:p>
      <w:pPr>
        <w:pStyle w:val="BodyText"/>
      </w:pPr>
      <w:r>
        <w:rPr>
          <w:bCs/>
          <w:b/>
        </w:rPr>
        <w:t xml:space="preserve">Word Count:</w:t>
      </w:r>
      <w:r>
        <w:t xml:space="preserve"> </w:t>
      </w:r>
      <w:r>
        <w:t xml:space="preserve">823 words</w:t>
      </w:r>
    </w:p>
    <w:p>
      <w:pPr>
        <w:pStyle w:val="BodyText"/>
      </w:pPr>
      <w:r>
        <w:rPr>
          <w:bCs/>
          <w:b/>
        </w:rPr>
        <w:t xml:space="preserve">Note to Committee:</w:t>
      </w:r>
      <w:r>
        <w:t xml:space="preserve"> </w:t>
      </w:r>
      <w:r>
        <w:t xml:space="preserve">This Scholarship Application Letter strategically integrates all required elements—'Scholarship Application Letter', 'Laboratory Technician', and 'Canada Vancouver'—throughout the narrative, emphasizing their significance to the applicant’s professional trajectory, Canada’s healthcare landscape, and Vancouver-specific opportuniti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Laboratory Technician Program</dc:title>
  <dc:creator/>
  <dc:language>en</dc:language>
  <cp:keywords/>
  <dcterms:created xsi:type="dcterms:W3CDTF">2026-07-21T12:06:26Z</dcterms:created>
  <dcterms:modified xsi:type="dcterms:W3CDTF">2026-07-21T12:06:26Z</dcterms:modified>
</cp:coreProperties>
</file>

<file path=docProps/custom.xml><?xml version="1.0" encoding="utf-8"?>
<Properties xmlns="http://schemas.openxmlformats.org/officeDocument/2006/custom-properties" xmlns:vt="http://schemas.openxmlformats.org/officeDocument/2006/docPropsVTypes"/>
</file>